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9B61AD" w14:textId="323224B0" w:rsidR="009764D6" w:rsidRDefault="000C5B36">
      <w:pPr>
        <w:pStyle w:val="Title"/>
      </w:pPr>
      <w:r>
        <w:t xml:space="preserve">Feedback for Project Number </w:t>
      </w:r>
      <w:r w:rsidR="00D13F30">
        <w:t>1</w:t>
      </w:r>
    </w:p>
    <w:p w14:paraId="22FEF7ED" w14:textId="77777777" w:rsidR="009764D6" w:rsidRDefault="000C5B36">
      <w:pPr>
        <w:pStyle w:val="Heading2"/>
      </w:pPr>
      <w:bookmarkStart w:id="0" w:name="instructions"/>
      <w:bookmarkEnd w:id="0"/>
      <w:r>
        <w:t>Instructions</w:t>
      </w:r>
    </w:p>
    <w:p w14:paraId="2A79FCEA" w14:textId="77777777" w:rsidR="009764D6" w:rsidRDefault="000C5B36">
      <w:pPr>
        <w:pStyle w:val="FirstParagraph"/>
      </w:pPr>
      <w:r>
        <w:t xml:space="preserve">Use the program below (beginning line 13) to figure out who you will be critiquing. You will critique two of your colleagues’ work and provide feedback for them to produce their best work. Make sure you use </w:t>
      </w:r>
      <w:r>
        <w:rPr>
          <w:i/>
        </w:rPr>
        <w:t>your number as it aligns with the Google Document’s Position Number column</w:t>
      </w:r>
      <w:r>
        <w:t xml:space="preserve"> in the program below (line 16). Remember this is to help them out so do not be mean, but also do not hold back. Be sure to highlight areas of success as equally as areas of failure. Use the template below the code to provide them this feedback. You can find the </w:t>
      </w:r>
      <w:hyperlink r:id="rId7">
        <w:r>
          <w:rPr>
            <w:rStyle w:val="Hyperlink"/>
          </w:rPr>
          <w:t>project links here</w:t>
        </w:r>
      </w:hyperlink>
    </w:p>
    <w:p w14:paraId="24E8713B" w14:textId="77777777" w:rsidR="009764D6" w:rsidRDefault="000C5B36">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ritique_of_Project##.docx’. Once you are finished, e-mail me both documents (one document per critique) and I will upload them to the ‘Peer_Reviewed_Work’ folder so that your peers can view them. Do not e-mail me the .Rmd file. These reviews are due by </w:t>
      </w:r>
      <w:r>
        <w:rPr>
          <w:b/>
        </w:rPr>
        <w:t>Sunday, May 9th at 11:59pm CST</w:t>
      </w:r>
      <w:r>
        <w:t>. For ease you can use this markdown file to fill out your responses and knit which will produce a word document for you.</w:t>
      </w:r>
    </w:p>
    <w:p w14:paraId="044C9E35" w14:textId="77777777" w:rsidR="009764D6" w:rsidRDefault="000C5B36">
      <w:pPr>
        <w:pStyle w:val="Heading2"/>
      </w:pPr>
      <w:bookmarkStart w:id="1" w:name="feedback-below"/>
      <w:bookmarkEnd w:id="1"/>
      <w:r>
        <w:t>Feedback Below</w:t>
      </w:r>
    </w:p>
    <w:p w14:paraId="0A5E0C75" w14:textId="2FF7E4B3" w:rsidR="009764D6" w:rsidRDefault="000C5B36">
      <w:pPr>
        <w:pStyle w:val="FirstParagraph"/>
        <w:rPr>
          <w:b/>
        </w:rPr>
      </w:pPr>
      <w:r>
        <w:rPr>
          <w:b/>
        </w:rPr>
        <w:t>What did you first notice about this project?</w:t>
      </w:r>
    </w:p>
    <w:p w14:paraId="540D7EEB" w14:textId="465A0408" w:rsidR="009B054A" w:rsidRPr="009B054A" w:rsidRDefault="009B054A" w:rsidP="009B054A">
      <w:pPr>
        <w:pStyle w:val="BodyText"/>
      </w:pPr>
      <w:r>
        <w:t xml:space="preserve">My eyes immediately noticed the Number of Museums per State in the US. I noticed that Texas appears to have one of the largest numbers of museums, along with California and New York. </w:t>
      </w:r>
    </w:p>
    <w:p w14:paraId="551096A1" w14:textId="0659755C" w:rsidR="009764D6" w:rsidRDefault="000C5B36">
      <w:pPr>
        <w:pStyle w:val="BodyText"/>
        <w:rPr>
          <w:b/>
        </w:rPr>
      </w:pPr>
      <w:r>
        <w:rPr>
          <w:b/>
        </w:rPr>
        <w:t>What was this project’s main story?</w:t>
      </w:r>
    </w:p>
    <w:p w14:paraId="30F804B8" w14:textId="2621C2D5" w:rsidR="009B054A" w:rsidRPr="009B054A" w:rsidRDefault="009B054A">
      <w:pPr>
        <w:pStyle w:val="BodyText"/>
        <w:rPr>
          <w:bCs/>
        </w:rPr>
      </w:pPr>
      <w:r>
        <w:rPr>
          <w:bCs/>
        </w:rPr>
        <w:t>This project’s main story was to show data pertaining to the museums a state has. If you wanted to find information on the types of museums a state has and the income it gains, this would be the dashboard for you.</w:t>
      </w:r>
    </w:p>
    <w:p w14:paraId="786F8C2E" w14:textId="783C30D4" w:rsidR="009764D6" w:rsidRDefault="000C5B36">
      <w:pPr>
        <w:pStyle w:val="BodyText"/>
        <w:rPr>
          <w:b/>
        </w:rPr>
      </w:pPr>
      <w:r>
        <w:rPr>
          <w:b/>
        </w:rPr>
        <w:t>What were some areas of improvement?</w:t>
      </w:r>
    </w:p>
    <w:p w14:paraId="382A31D9" w14:textId="460A76D2" w:rsidR="009B054A" w:rsidRPr="009B054A" w:rsidRDefault="009B054A">
      <w:pPr>
        <w:pStyle w:val="BodyText"/>
        <w:rPr>
          <w:bCs/>
        </w:rPr>
      </w:pPr>
      <w:r>
        <w:rPr>
          <w:bCs/>
        </w:rPr>
        <w:t>I like the visualizations in the dashboard, however I think that they could be filtered or manipulated in a way that better-tells your story. For example, it looks like you are displaying museums at an overview in your map of the US, but when you look at your top right and bottom left tables, they automatically display Arkansas data. I know this is because  “AK” is the first in ABC order for states, but maybe a table that summarizes data across multiple states would tell your story a little better.</w:t>
      </w:r>
    </w:p>
    <w:p w14:paraId="6A61BDEA" w14:textId="1A7D2EEF" w:rsidR="009764D6" w:rsidRDefault="000C5B36">
      <w:pPr>
        <w:pStyle w:val="BodyText"/>
        <w:rPr>
          <w:b/>
        </w:rPr>
      </w:pPr>
      <w:r>
        <w:rPr>
          <w:b/>
        </w:rPr>
        <w:t>What elements would you add to this project?</w:t>
      </w:r>
    </w:p>
    <w:p w14:paraId="4F7E35BB" w14:textId="69887C91" w:rsidR="009B054A" w:rsidRPr="009B054A" w:rsidRDefault="009B054A">
      <w:pPr>
        <w:pStyle w:val="BodyText"/>
        <w:rPr>
          <w:bCs/>
        </w:rPr>
      </w:pPr>
      <w:r>
        <w:rPr>
          <w:bCs/>
        </w:rPr>
        <w:lastRenderedPageBreak/>
        <w:t xml:space="preserve">I would just utilize some more group by functions so you can aggregate your data and gain some more insights. </w:t>
      </w:r>
    </w:p>
    <w:p w14:paraId="42BFA7EE" w14:textId="341FA41D" w:rsidR="009764D6" w:rsidRDefault="000C5B36">
      <w:pPr>
        <w:pStyle w:val="BodyText"/>
        <w:rPr>
          <w:b/>
        </w:rPr>
      </w:pPr>
      <w:r>
        <w:rPr>
          <w:b/>
        </w:rPr>
        <w:t>What were some successful elements of this project?</w:t>
      </w:r>
    </w:p>
    <w:p w14:paraId="3CE7B36B" w14:textId="372DA7CA" w:rsidR="009B054A" w:rsidRPr="009B054A" w:rsidRDefault="009B054A">
      <w:pPr>
        <w:pStyle w:val="BodyText"/>
        <w:rPr>
          <w:bCs/>
        </w:rPr>
      </w:pPr>
      <w:r>
        <w:rPr>
          <w:bCs/>
        </w:rPr>
        <w:t>I gained some useful insights from the top left and bottom right visualizations in this dashboard. I was unsure if museums would be more heavily-concentrated in states with a lot of history, or if it was just population-based. With the top-3 states appearing to be California, New York, and Texas, I am leaning toward population-based. Also, it is interesting to see that a large majority of the museums with the most income are involved with Harvard.</w:t>
      </w:r>
    </w:p>
    <w:p w14:paraId="4D9A1AD8" w14:textId="6D8AB7DD" w:rsidR="009764D6" w:rsidRDefault="000C5B36">
      <w:pPr>
        <w:pStyle w:val="BodyText"/>
        <w:rPr>
          <w:b/>
        </w:rPr>
      </w:pPr>
      <w:r>
        <w:rPr>
          <w:b/>
        </w:rPr>
        <w:t>Any other thoughts you would like to convey to your peer?</w:t>
      </w:r>
    </w:p>
    <w:p w14:paraId="7DBC7E0F" w14:textId="7EBCD595" w:rsidR="009B054A" w:rsidRPr="009B054A" w:rsidRDefault="00DD4D38">
      <w:pPr>
        <w:pStyle w:val="BodyText"/>
        <w:rPr>
          <w:bCs/>
        </w:rPr>
      </w:pPr>
      <w:r>
        <w:rPr>
          <w:bCs/>
        </w:rPr>
        <w:t xml:space="preserve">I like the dashboard because it gets to the point. However, in some areas, some data could be added somewhere to reinforce that point more.  </w:t>
      </w:r>
      <w:r w:rsidR="00747B39">
        <w:rPr>
          <w:bCs/>
        </w:rPr>
        <w:t>For example, in your “Types of Museum by State” table, I would like to see the proportion of museums in the US or per state. Or just  the count of each type of museum would work.</w:t>
      </w:r>
    </w:p>
    <w:sectPr w:rsidR="009B054A" w:rsidRPr="009B054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73AED5" w14:textId="77777777" w:rsidR="00947312" w:rsidRDefault="00947312">
      <w:pPr>
        <w:spacing w:after="0"/>
      </w:pPr>
      <w:r>
        <w:separator/>
      </w:r>
    </w:p>
  </w:endnote>
  <w:endnote w:type="continuationSeparator" w:id="0">
    <w:p w14:paraId="755464E6" w14:textId="77777777" w:rsidR="00947312" w:rsidRDefault="0094731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EE8D15" w14:textId="77777777" w:rsidR="00947312" w:rsidRDefault="00947312">
      <w:r>
        <w:separator/>
      </w:r>
    </w:p>
  </w:footnote>
  <w:footnote w:type="continuationSeparator" w:id="0">
    <w:p w14:paraId="0992953C" w14:textId="77777777" w:rsidR="00947312" w:rsidRDefault="009473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7011236"/>
    <w:multiLevelType w:val="multilevel"/>
    <w:tmpl w:val="6C5450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0611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C5B36"/>
    <w:rsid w:val="004E29B3"/>
    <w:rsid w:val="00590D07"/>
    <w:rsid w:val="00747B39"/>
    <w:rsid w:val="00784D58"/>
    <w:rsid w:val="008D6863"/>
    <w:rsid w:val="00947312"/>
    <w:rsid w:val="009764D6"/>
    <w:rsid w:val="009B054A"/>
    <w:rsid w:val="00B86B75"/>
    <w:rsid w:val="00BC48D5"/>
    <w:rsid w:val="00C36279"/>
    <w:rsid w:val="00D13F30"/>
    <w:rsid w:val="00DD4D38"/>
    <w:rsid w:val="00E315A3"/>
    <w:rsid w:val="00E61C10"/>
    <w:rsid w:val="00F01EE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9398DE"/>
  <w15:docId w15:val="{E4356439-7F4F-40DA-975E-A707E9AFD6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o4NtUGopupH2H-3QN1Vg6LbokfASbryqELlAodm4wAY/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509</Words>
  <Characters>290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3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Caden J. Povolish</dc:creator>
  <cp:lastModifiedBy>Caden J. Povolish</cp:lastModifiedBy>
  <cp:revision>5</cp:revision>
  <dcterms:created xsi:type="dcterms:W3CDTF">2021-05-14T13:26:00Z</dcterms:created>
  <dcterms:modified xsi:type="dcterms:W3CDTF">2021-05-14T13:41:00Z</dcterms:modified>
</cp:coreProperties>
</file>